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EBA461" w14:textId="77777777" w:rsidR="00694DC3" w:rsidRPr="001D30B2" w:rsidRDefault="00694DC3" w:rsidP="00694DC3">
      <w:pPr>
        <w:rPr>
          <w:b/>
          <w:bCs/>
        </w:rPr>
      </w:pPr>
      <w:bookmarkStart w:id="0" w:name="_GoBack"/>
      <w:bookmarkEnd w:id="0"/>
      <w:r w:rsidRPr="001D30B2">
        <w:rPr>
          <w:b/>
          <w:bCs/>
        </w:rPr>
        <w:t>Form presentazione progetto (1 pag. complessiva)</w:t>
      </w:r>
      <w:r>
        <w:rPr>
          <w:b/>
          <w:bCs/>
        </w:rPr>
        <w:t>.</w:t>
      </w:r>
    </w:p>
    <w:tbl>
      <w:tblPr>
        <w:tblW w:w="100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0"/>
        <w:gridCol w:w="7359"/>
      </w:tblGrid>
      <w:tr w:rsidR="00694DC3" w:rsidRPr="0059429F" w14:paraId="269966FF" w14:textId="77777777" w:rsidTr="00514607">
        <w:trPr>
          <w:trHeight w:val="32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DCB9F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Titolo Attività</w:t>
            </w: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956F2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694DC3" w:rsidRPr="0059429F" w14:paraId="4015C938" w14:textId="77777777" w:rsidTr="00514607">
        <w:trPr>
          <w:trHeight w:val="323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11063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Proponente</w:t>
            </w:r>
          </w:p>
        </w:tc>
        <w:tc>
          <w:tcPr>
            <w:tcW w:w="7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E984E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694DC3" w:rsidRPr="0059429F" w14:paraId="7369A189" w14:textId="77777777" w:rsidTr="00514607">
        <w:trPr>
          <w:trHeight w:val="323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53DDD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 xml:space="preserve">Altro personale </w:t>
            </w: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coinvol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o</w:t>
            </w:r>
          </w:p>
        </w:tc>
        <w:tc>
          <w:tcPr>
            <w:tcW w:w="7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31CED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694DC3" w:rsidRPr="0059429F" w14:paraId="6746D0CF" w14:textId="77777777" w:rsidTr="00514607">
        <w:trPr>
          <w:trHeight w:val="323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70546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Tipo Attivit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 xml:space="preserve"> di terza missione</w:t>
            </w:r>
          </w:p>
        </w:tc>
        <w:tc>
          <w:tcPr>
            <w:tcW w:w="7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215B0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694DC3" w:rsidRPr="0059429F" w14:paraId="24DA4E85" w14:textId="77777777" w:rsidTr="00514607">
        <w:trPr>
          <w:trHeight w:val="323"/>
        </w:trPr>
        <w:tc>
          <w:tcPr>
            <w:tcW w:w="2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5872B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Durata (max 24 mesi)</w:t>
            </w:r>
          </w:p>
        </w:tc>
        <w:tc>
          <w:tcPr>
            <w:tcW w:w="7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F3AAA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694DC3" w:rsidRPr="0059429F" w14:paraId="1F1B4124" w14:textId="77777777" w:rsidTr="00514607">
        <w:trPr>
          <w:trHeight w:val="32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31816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 xml:space="preserve">Descrizione </w:t>
            </w: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Destinatari attività</w:t>
            </w: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FE0AE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694DC3" w:rsidRPr="0059429F" w14:paraId="573914C3" w14:textId="77777777" w:rsidTr="00514607">
        <w:trPr>
          <w:trHeight w:val="32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EB1F4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Obiettivi</w:t>
            </w: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DE078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694DC3" w:rsidRPr="0059429F" w14:paraId="5C8E665C" w14:textId="77777777" w:rsidTr="00514607">
        <w:trPr>
          <w:trHeight w:val="58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E6D62" w14:textId="77777777" w:rsidR="00694DC3" w:rsidRPr="0059429F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Impatto previsto</w:t>
            </w: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71BB2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59429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 </w:t>
            </w:r>
          </w:p>
        </w:tc>
      </w:tr>
      <w:tr w:rsidR="00694DC3" w:rsidRPr="0059429F" w14:paraId="50EC4E0A" w14:textId="77777777" w:rsidTr="00514607">
        <w:trPr>
          <w:trHeight w:val="58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9CA6F" w14:textId="77777777" w:rsidR="00694DC3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 xml:space="preserve">Budget del progetto </w:t>
            </w:r>
          </w:p>
          <w:p w14:paraId="52D7FD8F" w14:textId="77777777" w:rsidR="00694DC3" w:rsidRPr="00936772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72CBE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  <w:tr w:rsidR="00694DC3" w:rsidRPr="0059429F" w14:paraId="7E325B10" w14:textId="77777777" w:rsidTr="00514607">
        <w:trPr>
          <w:trHeight w:val="583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AA762" w14:textId="77777777" w:rsidR="00694DC3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Finanziamento richiesto (con giustificazione)</w:t>
            </w:r>
          </w:p>
          <w:p w14:paraId="40741499" w14:textId="77777777" w:rsidR="00694DC3" w:rsidRDefault="00694DC3" w:rsidP="005146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936772">
              <w:rPr>
                <w:rFonts w:ascii="Calibri" w:eastAsia="Times New Roman" w:hAnsi="Calibri" w:cs="Calibri"/>
                <w:color w:val="000000"/>
                <w:lang w:eastAsia="it-IT"/>
              </w:rPr>
              <w:t>max 6000 € per progetti con attività sperimentale, max 1000 € per altre attività. Richieste di altri importi da giustificare.</w:t>
            </w:r>
          </w:p>
        </w:tc>
        <w:tc>
          <w:tcPr>
            <w:tcW w:w="7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6FBB0" w14:textId="77777777" w:rsidR="00694DC3" w:rsidRPr="0059429F" w:rsidRDefault="00694DC3" w:rsidP="005146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</w:p>
        </w:tc>
      </w:tr>
    </w:tbl>
    <w:p w14:paraId="6CDC63A1" w14:textId="77777777" w:rsidR="00694DC3" w:rsidRDefault="00694DC3" w:rsidP="00694DC3"/>
    <w:p w14:paraId="260850FA" w14:textId="77777777" w:rsidR="0059429F" w:rsidRPr="00694DC3" w:rsidRDefault="0059429F" w:rsidP="00694DC3"/>
    <w:sectPr w:rsidR="0059429F" w:rsidRPr="00694DC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CC0F2F"/>
    <w:multiLevelType w:val="hybridMultilevel"/>
    <w:tmpl w:val="44E8DE9C"/>
    <w:lvl w:ilvl="0" w:tplc="626E8B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jA3tbQwN7a0sDRU0lEKTi0uzszPAykwrAUAF7mkHSwAAAA="/>
  </w:docVars>
  <w:rsids>
    <w:rsidRoot w:val="00865AC2"/>
    <w:rsid w:val="00062623"/>
    <w:rsid w:val="000C46D7"/>
    <w:rsid w:val="000E202C"/>
    <w:rsid w:val="00165DCA"/>
    <w:rsid w:val="001D30B2"/>
    <w:rsid w:val="002711AB"/>
    <w:rsid w:val="0034032E"/>
    <w:rsid w:val="004C1BF2"/>
    <w:rsid w:val="004D11C3"/>
    <w:rsid w:val="00552804"/>
    <w:rsid w:val="00562DBE"/>
    <w:rsid w:val="0059429F"/>
    <w:rsid w:val="005B53E8"/>
    <w:rsid w:val="00680A8E"/>
    <w:rsid w:val="00694DC3"/>
    <w:rsid w:val="006B06CE"/>
    <w:rsid w:val="006E2C8B"/>
    <w:rsid w:val="00731043"/>
    <w:rsid w:val="00793E83"/>
    <w:rsid w:val="00865AC2"/>
    <w:rsid w:val="00872301"/>
    <w:rsid w:val="00891E42"/>
    <w:rsid w:val="00A04133"/>
    <w:rsid w:val="00A2292C"/>
    <w:rsid w:val="00A61769"/>
    <w:rsid w:val="00A73A75"/>
    <w:rsid w:val="00B71324"/>
    <w:rsid w:val="00B80D90"/>
    <w:rsid w:val="00BD36D9"/>
    <w:rsid w:val="00C313A6"/>
    <w:rsid w:val="00D3496B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A34F3"/>
  <w15:chartTrackingRefBased/>
  <w15:docId w15:val="{A3F31593-4085-43CF-A2B8-4FBF34972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94DC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65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3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sinotto Tomas</dc:creator>
  <cp:keywords/>
  <dc:description/>
  <cp:lastModifiedBy>utente</cp:lastModifiedBy>
  <cp:revision>2</cp:revision>
  <dcterms:created xsi:type="dcterms:W3CDTF">2021-04-29T11:18:00Z</dcterms:created>
  <dcterms:modified xsi:type="dcterms:W3CDTF">2021-04-29T11:18:00Z</dcterms:modified>
</cp:coreProperties>
</file>